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E1496" w:rsidRDefault="00B276CD">
      <w:r>
        <w:rPr>
          <w:noProof/>
        </w:rPr>
        <w:drawing>
          <wp:inline distT="0" distB="0" distL="0" distR="0" wp14:anchorId="12FEF0CE" wp14:editId="3D411DD6">
            <wp:extent cx="5943600" cy="33432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276CD" w:rsidRDefault="00B276CD"/>
    <w:p w:rsidR="00B276CD" w:rsidRDefault="00B276CD">
      <w:r>
        <w:rPr>
          <w:noProof/>
        </w:rPr>
        <w:drawing>
          <wp:inline distT="0" distB="0" distL="0" distR="0" wp14:anchorId="6A020DE8" wp14:editId="330B0426">
            <wp:extent cx="5943600" cy="33432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276CD" w:rsidRDefault="00B276CD"/>
    <w:p w:rsidR="00B276CD" w:rsidRDefault="00B276CD"/>
    <w:p w:rsidR="00B276CD" w:rsidRDefault="00B276CD">
      <w:r>
        <w:rPr>
          <w:noProof/>
        </w:rPr>
        <w:lastRenderedPageBreak/>
        <w:drawing>
          <wp:inline distT="0" distB="0" distL="0" distR="0" wp14:anchorId="7A9F9DB5" wp14:editId="562B4B7C">
            <wp:extent cx="5943600" cy="334327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276CD" w:rsidRDefault="00B276CD"/>
    <w:p w:rsidR="00B276CD" w:rsidRDefault="00B276CD"/>
    <w:p w:rsidR="00B276CD" w:rsidRDefault="00B276CD">
      <w:r>
        <w:rPr>
          <w:noProof/>
        </w:rPr>
        <w:drawing>
          <wp:inline distT="0" distB="0" distL="0" distR="0" wp14:anchorId="3EF1A32C" wp14:editId="07CE4430">
            <wp:extent cx="5943600" cy="334327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276CD" w:rsidRDefault="00B276CD"/>
    <w:p w:rsidR="00B276CD" w:rsidRDefault="00B276CD"/>
    <w:p w:rsidR="00B276CD" w:rsidRDefault="00B276CD">
      <w:bookmarkStart w:id="0" w:name="_GoBack"/>
      <w:r>
        <w:rPr>
          <w:noProof/>
        </w:rPr>
        <w:lastRenderedPageBreak/>
        <w:drawing>
          <wp:inline distT="0" distB="0" distL="0" distR="0" wp14:anchorId="5D010005" wp14:editId="2D2F2FD4">
            <wp:extent cx="5943600" cy="334327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p w:rsidR="00B276CD" w:rsidRDefault="00B276CD"/>
    <w:p w:rsidR="00B276CD" w:rsidRDefault="00B276CD">
      <w:r>
        <w:rPr>
          <w:noProof/>
        </w:rPr>
        <w:drawing>
          <wp:inline distT="0" distB="0" distL="0" distR="0" wp14:anchorId="400BE6D5" wp14:editId="52913332">
            <wp:extent cx="5943600" cy="334327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50B84" w:rsidRDefault="00650B84"/>
    <w:p w:rsidR="00650B84" w:rsidRDefault="00650B84">
      <w:r>
        <w:rPr>
          <w:noProof/>
        </w:rPr>
        <w:lastRenderedPageBreak/>
        <w:drawing>
          <wp:inline distT="0" distB="0" distL="0" distR="0" wp14:anchorId="3273D01D" wp14:editId="240AC0EF">
            <wp:extent cx="5943600" cy="3343275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50B84" w:rsidRDefault="00650B84"/>
    <w:p w:rsidR="00650B84" w:rsidRDefault="00650B84"/>
    <w:p w:rsidR="00650B84" w:rsidRDefault="00650B84">
      <w:r>
        <w:rPr>
          <w:noProof/>
        </w:rPr>
        <w:drawing>
          <wp:inline distT="0" distB="0" distL="0" distR="0" wp14:anchorId="53C20AF7" wp14:editId="6550A226">
            <wp:extent cx="5943600" cy="3343275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50B84" w:rsidRDefault="00650B84"/>
    <w:p w:rsidR="00650B84" w:rsidRDefault="00650B84"/>
    <w:p w:rsidR="00650B84" w:rsidRDefault="00650B84">
      <w:r>
        <w:rPr>
          <w:noProof/>
        </w:rPr>
        <w:lastRenderedPageBreak/>
        <w:drawing>
          <wp:inline distT="0" distB="0" distL="0" distR="0" wp14:anchorId="04C43D19" wp14:editId="7DA3E74E">
            <wp:extent cx="5943600" cy="3343275"/>
            <wp:effectExtent l="0" t="0" r="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650B8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KzNDI1NTc2tzQwNTFS0lEKTi0uzszPAykwrAUA/OwD9iwAAAA="/>
  </w:docVars>
  <w:rsids>
    <w:rsidRoot w:val="00D75ACD"/>
    <w:rsid w:val="002D0316"/>
    <w:rsid w:val="00650B84"/>
    <w:rsid w:val="009E1496"/>
    <w:rsid w:val="00B276CD"/>
    <w:rsid w:val="00D75ACD"/>
    <w:rsid w:val="00F32F43"/>
    <w:rsid w:val="00FB57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226F0A"/>
  <w15:chartTrackingRefBased/>
  <w15:docId w15:val="{4DA302DE-D162-4719-B3B7-ADAF8542C1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5</Pages>
  <Words>4</Words>
  <Characters>2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ymisha</dc:creator>
  <cp:keywords/>
  <dc:description/>
  <cp:lastModifiedBy>Nymisha</cp:lastModifiedBy>
  <cp:revision>2</cp:revision>
  <dcterms:created xsi:type="dcterms:W3CDTF">2018-02-09T23:29:00Z</dcterms:created>
  <dcterms:modified xsi:type="dcterms:W3CDTF">2018-02-09T23:32:00Z</dcterms:modified>
</cp:coreProperties>
</file>